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5714)</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ตู่</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10.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วันนี้เราจะเรียนวิชาวิทยาศาสตร์กันนะคะ วิทยาศาสตร์ระดับ ม. 4 ก็จะเป็นเรื่องหัวข้อแรกตอนนี้ก็จะเป็นเกี่ยวกับระบบนิเวศวันนี้เราจะมีพี่ล่ามช่วยเป็นล่ามภาษามือให้คุณครูด้วยนะคะ ถ้านักเรียนไม่เข้าใจหรือว่าสงสัยตัวไหน เรียนก็ถามได้เดี๋ยวพี่ล่ามก็จะแปลให้ด้วยนะคะ ค่ะ ลำดับแรกนะคะ เราก็จะมาทำข้อตกลงกันก่อนในการเข้าเรียน เพราะว่านักเรียนเป็นนักเรียนชั้น ม. 4 ที่ขึ้นมาใหม่ เราก็จะทำข้อตกลงกันก่อน 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ไม่ว่าจะเป็นทำแบบฝึกหัดหรือว่าทำอะไรต่าง ๆ ที่ส่งมามันจะมีผลกับคะแนนเก็บของนักเรียนนะคะ เพราะว่าเราจะแบ่งคะแนนเก็บออกเป็น 70 ที่ทำงานแล้วก็เขียนส่งต่าง ๆ น่ะจะเป็น 70 คะแนน แล้วก็คะแนนสอบปลายภาคอีก 30 คะแนนถ้านักเรียนทำคะแนนเก็บได้เยอะ แล้วไปรวมกับคะแนนช่วงสอบปลายภาค นักเรียนก็จะได้เกรด 3 เกรด 4 นะคะ เพราะฉะนั้น ลูก ๆ จะต้องตั้งใจเรียนโอเค อันดับแรกนะคะ เนื่องจากเราเจอกันเป็นครั้งแรกนักเรียนก็จะยังไม่มีสมุดอะไร เดี๋ยวคุณครูจะแจกสมุดให้นักเรียนก่อนคนละ 1 เล่ม แจกคนละ 1 เล่มนะคะลูก ทีนี้พอได้สมุดแล้วนักเรียนก็เขียนชื่อของตัวเองชื่อชั้น เลขที่ ชื่อวิชาแล้วก็ชื่อคุณครูผู้สอนค่ะ ตัวอย่างอยู่ที่บนกระดานนะคะ คุณครูเขียนไว้ให้แล้วเดี๋ยวให้นักเรียนเขียนชื่อแป๊บหนึ่งนะคะ พี่ล่าม โอเคค่ะ นักเรียนเสร็จแล้วนะคะ ต่อไปคุณครูก็จะมาเล่าเรื่องระบบนิเวศนะคะ ระบบนิเวศ ระบบนิเวศก็จะหมายถึงความสัมพันธ์ของสิ่งมีชีวิตในแหล่งที่อยู่อาศัย ณ ที่ใดที่หนึ่งนะคะ ความสัมพันธ์จะมีอยู่จะมีอยู่ 2 ลักษณะ คือ ความสัมพันธ์ระหว่างสิ่งมีชีวิตกับสิ่งไม่มีชีวิตและระหว่างสิ่งมีชีวิตกับสิ่งมีชีวิตด้วยกันเองโดยมีการถ่ายทอดพลังงานและสารอาหารในบริเวณนั้น ๆ นะคะ สู่สิ่งแวดล้อมซึ่งองค์ประกอบของระบบนิเวศจะแบ่งเป็นส่วนสำคัญ 2 ส่วน ส่วนที่ 1 ส่วนประกอบที่ไม่มีชีวิต ได้แก่ อนินทรีย์สารอนินทรีย์สารก็จะแบ่งออกเป็นอย่างเช่น พวกออกซิเจน น้ำ และคาร์บอนพวกนี้นะคะ ส่วนอินทรีย์สาร อินทรีย์สารก็จะได้แก่ พวกคาร์โบไฮเดรต โปรตีนพวกนี้นะคะ ค่ะ แล้วก็จะประกอบไปด้วยกับสภาพแวดล้อมทางกายภาพได้แก่ พวกอุณหภูมิ แสง แล้วก็ความเป็นกรดเป็นด่าง ความเค็มอะไรพวกนี้นะคะ จะเป็นสภาพแวดล้อมทางกายภาพนะคะ ส่วนองค์ประกอบที่ 2 ของระบบนิเวศ ก็คือส่วนประกอบที่มีชีวิต ได้แก่ ผู้ผลิตผู้ผลิต ผู้บริโภค ผู้ย่อยสลาย ผู้ผลิตก็อย่างเช่น พวกพืชใบเขียวนะคะ พืชใบเขียว แบคทีเรียบางชนิด พืชใบเขียวก็อย่างเช่น พวกหญ้า พวกสาหร่ายอะไรพวกนี้ที่จะเป็นผู้ผลิตนะคะ ผู้บริโภค ผู้บริโภคก็อย่างเช่น สิ่งมีชีวิตที่กินพืชเป็นอาหาร สิ่งมีชีวิตที่กินพืชเป็นอาหารก็อย่างเช่น วัว ควาย กระต่าย ใช่ไหม ใช่พวกนี้ใช่ไหมคะ แล้วก็ปลาบางชนิดที่กินพืชเป็นอาหาร แล้วก็สิ่งมีชีวิตที่กินสัตว์อื่นเป็นอาหาร อย่างเช่นอะไรรู้ไหมที่กินสัตว์ เสือ สิงโต สุนัข สุนัขจิ้งจอก หมาป่า แล้วก็สิ่งมีชีวิตที่กินพืชและสัตว์ซึ่งเป็นลำดับการกินสุดท้ายก็จะเป็นมนุษย์ คนนี่จะกินทุกอย่างกินทั้งพืชกินทั้งสัตว์ สังเกตไหมอาหารกลางวันของเรา ก็จะมีทั้งผักทั้งเนื้อหมู เนื้อไก่ คนจะเป็นลำดับสุดท้ายกินทั้งพืชและสัตว์ ต่อไปผู้ย่อยสลาย ผู้ย่อยสลายจะเป็นพวกย่อยสลายซากพืชซากสัตว์ หรือสิ่งมีชีวิตไม่เป็นสารอินทรีย์นะคะ ความสัมพันธ์ระหว่างสิ่งมีชีวิตทั้ง 3 กลุ่มระบบนิเวศจะมีการถ่ายทอดพลังงานถ่ายทอดพลังงานเป็นทอดทอดจากผู้ผลิต ผู้บริโภคแล้วก็หมุนเวียนกันไปพวกนี้นะคะ เราจะเรียกพวกนี้ว่าห่วงโซ่อาหารใช่ ห่วงโซ่อาหารก็สมมติ เช่น ปลากินสาหร่าย ปลากินสาหร่าย พวกเป็ดก็จะมากินปลาตัวเล็ก ๆ น่ะค่ะ ใช่ เป็ดก็จะกินปลาเสร็จแล้วมีอะไรมากินปลาได้อีก มีอะไรกินปลาได้อีก คนกินปลาไหมก็จะกินต่อกันเป็นทอด ๆ ไงลูก อย่างเช่น ปลากินสาหร่าย เป้ดกินปลา งูกินปลากันมาเรื่อย ๆ เขาเรียกว่า</w:t>
      </w:r>
      <w:r>
        <w:t xml:space="preserve"> </w:t>
      </w:r>
      <w:r>
        <w:t xml:space="preserve">“</w:t>
      </w:r>
      <w:r>
        <w:t xml:space="preserve">โซ่อาหาร</w:t>
      </w:r>
      <w:r>
        <w:t xml:space="preserve">”</w:t>
      </w:r>
      <w:r>
        <w:t xml:space="preserve"> </w:t>
      </w:r>
      <w:r>
        <w:t xml:space="preserve">นะคะ ใช่มันจะเป็นห่วงโซ่เกี่ยวกันมาตัวนี้นะคะ นักเรียนก็จะได้ทำแบบฝึกหัด ทบทวนเล็ก ๆ น้อย ๆ จากที่ได้เรียนมา มีใครสงสัยอะไรไหมยกมือถามได้นะคะ นั่งเรียนเรียบร้อยมาก โอเค ถ้าไม่มีใครสงสัยคุณครูจะให้นักเรียนทำแบบฝึกหัด โอเคนะ เดี๋ยวคุณครูจะให้นักเรียนทำแบบฝึกหัดสักครู่นะคะ โอเค นักเรียนทำเสร็จกันแล้วนะคะ ทีนี้คุณครูจะพานักเรียนมาสรุป สรุปเนื้อหาว่าระบบนิเวศของเรา แบ่งองค์ประกอบเป็น 2 อย่าง เป็น 2 ส่วนนะคะ ส่วนที่ 1 ก็จะเป็นส่วนประกอบที่ไม่มีชีวิตส่วนประกอบที่ 2 ก็คือส่วนประกอบที่มีชีวิต ส่วนประกอบที่ไม่มีชีวิตมันก็จะมีอนินทรีย์สาร อินทรีย์สาร สภาพแวดล้อมทางกายภาพ ส่วนส่วนประกอบที่มีชีวิตก็จะประกอบไปด้วยผู้ผลิต ผู้บริโภค แล้วก็ผู้ย่อยสลาย ทั้ง 3 อย่างนี้ ทั้ง 3 อย่างนี้ก็จะมารวมกันเป็นการถ่ายทอดพลังงานหรือที่เรียกว่า</w:t>
      </w:r>
      <w:r>
        <w:t xml:space="preserve"> </w:t>
      </w:r>
      <w:r>
        <w:t xml:space="preserve">“</w:t>
      </w:r>
      <w:r>
        <w:t xml:space="preserve">ห่วงโซ่อาหาร</w:t>
      </w:r>
      <w:r>
        <w:t xml:space="preserve">”</w:t>
      </w:r>
      <w:r>
        <w:t xml:space="preserve"> </w:t>
      </w:r>
      <w:r>
        <w:t xml:space="preserve">อย่างเช่น เป็ดกินสาหร่าย ปลากินสาหร่ายใช่ไหมคะ เป็ดไปเจอปลาเป็ดก็กินปลา งูไปเจอปลางูก็จะกินปลาหรือว่างูไปเจอเป็ดงูก็จะกินเป็ด เพราะฉะนั้น มันก็จะได้พลังงานเพิ่มขึ้นมาเรื่อย ๆ อย่างคนเราตื่นเช้าขึ้นมาจะต้องทานข้าวทานน้ำใช่ไหมคะ ทานอาหารเพื่อเพิ่มพลังงาน ถ้าเราไม่ได้กินอาหารเราก็จะเหนื่อย สังเกตตัวเองไหมว่าตื่นเช้าขึ้นมาถ้าไม่ได้ทานอะไรลงไปนี่ ก็จะรู้สึกเหนื่อยใช่ไหมคะ นั่นล่ะที่เรากินข้าวกินอาหารเข้าไปเราก็จะได้พลังงานเหมือนกับห่วงโซ่อาหารที่เขากินต่อกันเป็นทอด ๆ เขาก็จะได้พลังงานเพิ่มนะคะ มีใครสงสัยในเรื่องนี้ไหม ยกมือ ยกมือถามได้นะคะ เข้าใจนะเข้าใจกันหมดมีเข้าใจโอเคค่ะ ถ้าเข้าใจแล้วเนื้อหาสำหรับชั่วโมงนี้เราก็จะไม่ได้ลงลึกหรือว่าเรียนอะไรเยอะมากเราก็จะเป็นการทบทวนก่อนที่เราจะข้ามไปเนื้อหาตัวอื่นนะคะ เพราะว่าเรื่องนี้นักเรียนจะได้เรียนมาแล้วตั้งแต่ประถมแล้วก็ ม. ต้น วันนี้เราก็จะมีพี่ล่ามคนสวยที่จะมาเป็นล่ามภาษามือให้เรานะคะ ทำให้เรารู้คำศัพท์เราก็จะได้รู้คำศัพท์แล้วก็พี่เขาก็จะแปลให้เรารู้เพิ่มมากขึ้น ถ้านักเรียนไม่เข้าใจก็ถามนะคะ เดี๋ยวพี่ล่ามจะได้ช่วยอธิบายค่ะ สำหรับวันนี้ก็คงจะพอแค่นี้ค่ะ สำหรับนักเรียนห้องม. 4/2 นะคะ นักเรียนขอบคุณพี่ล่าม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5714) ถอดความห้องเรียนโสตศึกษาจังหวัดอุดรธานี ว31101 วิทยาศาสตร์ (ม.4/2) คาบที่ 1 ตู่</dc:title>
  <dc:creator/>
  <cp:keywords/>
  <dcterms:created xsi:type="dcterms:W3CDTF">2024-01-04T03:02:42Z</dcterms:created>
  <dcterms:modified xsi:type="dcterms:W3CDTF">2024-01-04T03: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10.07 น.</vt:lpwstr>
  </property>
  <property fmtid="{D5CDD505-2E9C-101B-9397-08002B2CF9AE}" pid="3" name="subtitle">
    <vt:lpwstr/>
  </property>
</Properties>
</file>